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Nigeria</w:t>
      </w:r>
      <w:r>
        <w:t xml:space="preserve"> </w:t>
      </w:r>
      <w:r>
        <w:t xml:space="preserve">Lagos</w:t>
      </w:r>
    </w:p>
    <w:bookmarkStart w:id="20" w:name="X2ddb74b85d8017000e9559220067e8481475b0c"/>
    <w:p>
      <w:pPr>
        <w:pStyle w:val="Heading1"/>
      </w:pPr>
      <w:r>
        <w:t xml:space="preserve">Statement of Purpose for General Practice Medical Registration in Nigeria: A Commitment to Lagos Community Health</w:t>
      </w:r>
    </w:p>
    <w:p>
      <w:pPr>
        <w:pStyle w:val="FirstParagraph"/>
      </w:pPr>
      <w:r>
        <w:t xml:space="preserve">As I prepare to formally apply for registration as a Doctor General Practitioner (GP) with the Medical and Dental Council of Nigeria (MDCN), I write this Statement of Purpose not merely as a requirement, but as a profound declaration of my unwavering commitment to serve the people of Lagos State. Having dedicated my medical education and clinical training to understanding the intricate healthcare landscape of Nigeria, particularly within the dynamic and demanding environment of Lagos, I am resolute in positioning myself as a competent, compassionate General Practitioner ready to address the critical primary healthcare needs across this vibrant megacity.</w:t>
      </w:r>
    </w:p>
    <w:p>
      <w:pPr>
        <w:pStyle w:val="BodyText"/>
      </w:pPr>
      <w:r>
        <w:t xml:space="preserve">Lagos State, home to over 20 million inhabitants and rapidly expanding urban centers like Ikeja, Surulere, Agege, and Apapa, presents both unparalleled challenges and profound opportunities for healthcare delivery. The sheer population density strains existing infrastructure; overcrowded public hospitals often become overwhelmed by preventable conditions that could be effectively managed at the primary care level. As a Doctor General Practitioner trained within Nigeria's system but deeply aware of Lagos's unique context, I understand that my role will not be confined to diagnosing acute illnesses in a clinic room. It will encompass health promotion, chronic disease management (particularly hypertension, diabetes, and infectious diseases like malaria), maternal and child health support, mental wellness awareness, and crucially, acting as the essential first point of contact within communities frequently underserved by specialists. The need for accessible General Practitioners is not just a professional opportunity; it is a societal imperative for Lagos.</w:t>
      </w:r>
    </w:p>
    <w:p>
      <w:pPr>
        <w:pStyle w:val="BodyText"/>
      </w:pPr>
      <w:r>
        <w:t xml:space="preserve">My journey towards becoming a Doctor General Practitioner began at the University of Lagos College of Medicine, where I graduated with distinction. My undergraduate curriculum emphasized foundational clinical skills and the principles of primary healthcare, but it was during my mandatory 18-month internship at the Lagos State University Teaching Hospital (LASUTH) and subsequent community health rotations in local government areas like Eti-Osa that the true reality of Lagos's healthcare demands crystallized. I witnessed firsthand how complex social determinants – poverty, inadequate sanitation, traffic congestion delaying emergency transport, and limited health literacy – directly impact patient outcomes. My clinical postings at community clinics in Mushin and Oshodi exposed me to the constant stream of patients presenting with preventable complications due to lack of consistent primary care access. I saw elderly residents managing diabetes without regular monitoring because the nearest functional clinic was too far, children missing vaccinations due to transportation issues, and mothers struggling with postnatal care in underserved neighborhoods. This was not abstract; it was a daily reality where the absence of a trusted, accessible General Practitioner directly led to preventable suffering and hospital admissions.</w:t>
      </w:r>
    </w:p>
    <w:p>
      <w:pPr>
        <w:pStyle w:val="BodyText"/>
      </w:pPr>
      <w:r>
        <w:t xml:space="preserve">During my internship and subsequent Housemanship (as mandated by the National Health Service Corps), I actively sought opportunities to strengthen my primary care competencies. I volunteered with mobile health units operating in low-income settlements across Lagos, providing basic screenings, health education on malaria prevention and hygiene, and connecting families with available community-based health resources. This hands-on experience taught me the value of cultural sensitivity – understanding that a patient's response to treatment is deeply intertwined with their environment and beliefs – a skill indispensable for any Doctor General Practitioner working in Lagos's diverse communities. I also participated in training sessions organized by the Lagos State Primary Health Care Development Agency (LSPHCDA) on integrating community health workers into primary care networks, reinforcing my belief that effective GP practice hinges on strong community partnerships.</w:t>
      </w:r>
    </w:p>
    <w:p>
      <w:pPr>
        <w:pStyle w:val="BodyText"/>
      </w:pPr>
      <w:r>
        <w:t xml:space="preserve">The distinction between a specialist and a General Practitioner is vital to my career vision. While specialists treat specific conditions, the Doctor General Practitioner is the cornerstone of a functional healthcare system, especially in resource-constrained settings like Lagos. My training has equipped me not just with diagnostic skills for common ailments, but with the holistic perspective needed to manage complex cases involving multiple co-morbidities – a common scenario in our urban population. I am proficient in evidence-based guidelines relevant to Nigeria's burden of disease, including protocols for managing hypertension and diabetes according to the Nigerian National Guidelines. More importantly, I have learned the art of patient communication that fosters trust, essential for encouraging follow-up care and adherence in communities where healthcare access is often perceived as fragmented or intimidating.</w:t>
      </w:r>
    </w:p>
    <w:p>
      <w:pPr>
        <w:pStyle w:val="BodyText"/>
      </w:pPr>
      <w:r>
        <w:t xml:space="preserve">My future goals are intrinsically linked to serving Nigeria Lagos. Upon obtaining full registration as a Doctor General Practitioner, I plan to establish a community-focused primary care clinic within a high-need area of Lagos, such as the rapidly growing peri-urban settlements bordering the metropolis. This clinic will prioritize preventive care, chronic disease management programs tailored to local dietary and lifestyle patterns, robust maternal and child health services integrated with existing LGA structures, and continuous health education initiatives. I aim to collaborate closely with community leaders and primary health centers under LSPHCDA to ensure seamless referral pathways for complex cases while strengthening the primary care foundation. My ambition is not merely clinical excellence within a private setting; it is systemic contribution – contributing to reducing the burden on tertiary hospitals in Lagos by effectively managing conditions at their earliest, most treatable stages.</w:t>
      </w:r>
    </w:p>
    <w:p>
      <w:pPr>
        <w:pStyle w:val="BodyText"/>
      </w:pPr>
      <w:r>
        <w:t xml:space="preserve">In conclusion, this Statement of Purpose articulates my profound motivation and preparedness to become a Doctor General Practitioner specifically serving the people of Nigeria Lagos. My educational background, clinical experiences within Lagos State's healthcare ecosystem, and deep understanding of its unique challenges have forged an unshakeable dedication to primary care excellence in this critical setting. I recognize that becoming a registered Doctor General Practitioner is not just a professional milestone; it is an oath to actively participate in building a healthier Lagos. I am eager to contribute my skills, empathy, and unwavering commitment directly to the communities that need accessible, high-quality primary healthcare most desperately. I seek your consideration for registration with confidence that I am ready and deeply committed to fulfilling this vital role within Nigeria's evolving healthcare landscap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Nigeria Lagos</dc:title>
  <dc:creator/>
  <dc:language>en</dc:language>
  <cp:keywords/>
  <dcterms:created xsi:type="dcterms:W3CDTF">2026-07-23T11:32:33Z</dcterms:created>
  <dcterms:modified xsi:type="dcterms:W3CDTF">2026-07-23T11:32:33Z</dcterms:modified>
</cp:coreProperties>
</file>

<file path=docProps/custom.xml><?xml version="1.0" encoding="utf-8"?>
<Properties xmlns="http://schemas.openxmlformats.org/officeDocument/2006/custom-properties" xmlns:vt="http://schemas.openxmlformats.org/officeDocument/2006/docPropsVTypes"/>
</file>